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6476464D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Perfect Paw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70AAECE0" w:rsidR="00610CD6" w:rsidRPr="00CC36FE" w:rsidRDefault="00CC36F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Теменужка Гадж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77D9B6E8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06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1DEC34B4" w:rsidR="00610CD6" w:rsidRPr="00CC36FE" w:rsidRDefault="00CC36F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иглена Додл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EABA7AD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45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6004A7A" w:rsidR="00610CD6" w:rsidRPr="00CC36FE" w:rsidRDefault="00CC36F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анеса Яне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B893CF1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30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B587B60" w:rsidR="00610CD6" w:rsidRPr="00CC36FE" w:rsidRDefault="00CC36FE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ристиян Таш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03A9E89" w:rsidR="00610CD6" w:rsidRPr="00CC36FE" w:rsidRDefault="00CC36F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35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12CE96CF" w:rsidR="00610CD6" w:rsidRPr="006D755B" w:rsidRDefault="006D755B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иколай Трак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5ED4A8D" w:rsidR="00610CD6" w:rsidRPr="006D755B" w:rsidRDefault="006D755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001321050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6D755B"/>
    <w:rsid w:val="00CC36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emenuzhka Gadzheva</cp:lastModifiedBy>
  <cp:revision>4</cp:revision>
  <dcterms:created xsi:type="dcterms:W3CDTF">2020-10-01T08:06:00Z</dcterms:created>
  <dcterms:modified xsi:type="dcterms:W3CDTF">2023-12-13T08:34:00Z</dcterms:modified>
</cp:coreProperties>
</file>